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5B726" w14:textId="223D166B" w:rsidR="0070443F" w:rsidRPr="00D7614E" w:rsidRDefault="0068066B">
      <w:pPr>
        <w:rPr>
          <w:lang w:val="en-GB"/>
        </w:rPr>
      </w:pPr>
      <w:r w:rsidRPr="00D7614E">
        <w:rPr>
          <w:lang w:val="en-GB"/>
        </w:rPr>
        <w:t xml:space="preserve">Par 5, The pigs were so </w:t>
      </w:r>
      <w:r w:rsidR="00757F08">
        <w:rPr>
          <w:lang w:val="en-GB"/>
        </w:rPr>
        <w:t>c</w:t>
      </w:r>
      <w:r w:rsidR="00757F08" w:rsidRPr="00D7614E">
        <w:rPr>
          <w:lang w:val="en-GB"/>
        </w:rPr>
        <w:t>lever:</w:t>
      </w:r>
    </w:p>
    <w:p w14:paraId="3CB4C44C" w14:textId="1A062DFE" w:rsidR="0068066B" w:rsidRPr="00757F08" w:rsidRDefault="00D7614E" w:rsidP="00D7614E">
      <w:pPr>
        <w:pStyle w:val="Paragraphedeliste"/>
        <w:numPr>
          <w:ilvl w:val="0"/>
          <w:numId w:val="1"/>
        </w:numPr>
        <w:rPr>
          <w:lang w:val="en-GB"/>
        </w:rPr>
      </w:pPr>
      <w:r w:rsidRPr="00D7614E">
        <w:rPr>
          <w:b/>
          <w:bCs/>
          <w:lang w:val="en-GB"/>
        </w:rPr>
        <w:t xml:space="preserve">For each </w:t>
      </w:r>
      <w:r w:rsidR="00757F08" w:rsidRPr="00D7614E">
        <w:rPr>
          <w:b/>
          <w:bCs/>
          <w:lang w:val="en-GB"/>
        </w:rPr>
        <w:t>text:</w:t>
      </w:r>
      <w:r w:rsidRPr="00D7614E">
        <w:rPr>
          <w:b/>
          <w:bCs/>
          <w:lang w:val="en-GB"/>
        </w:rPr>
        <w:t xml:space="preserve"> </w:t>
      </w:r>
      <w:r w:rsidR="00757F08" w:rsidRPr="00D7614E">
        <w:rPr>
          <w:b/>
          <w:bCs/>
          <w:lang w:val="en-GB"/>
        </w:rPr>
        <w:t>Highlight</w:t>
      </w:r>
      <w:r w:rsidRPr="00D7614E">
        <w:rPr>
          <w:b/>
          <w:bCs/>
          <w:lang w:val="en-GB"/>
        </w:rPr>
        <w:t xml:space="preserve"> the references to the pigs’ roles in red and the references to the other animals’ action in green. What can you infer from the comparison of these </w:t>
      </w:r>
      <w:r w:rsidR="00757F08" w:rsidRPr="00D7614E">
        <w:rPr>
          <w:b/>
          <w:bCs/>
          <w:lang w:val="en-GB"/>
        </w:rPr>
        <w:t>elements?</w:t>
      </w:r>
    </w:p>
    <w:p w14:paraId="7A1F1601" w14:textId="491D4D13" w:rsidR="00757F08" w:rsidRPr="00757F08" w:rsidRDefault="000A3D48" w:rsidP="00757F08">
      <w:pPr>
        <w:pStyle w:val="Paragraphedeliste"/>
        <w:rPr>
          <w:lang w:val="en-GB"/>
        </w:rPr>
      </w:pPr>
      <w:r>
        <w:rPr>
          <w:lang w:val="en-GB"/>
        </w:rPr>
        <w:t>The pigs are dominants, they run and control all the animals that are just reduced to being spectators.</w:t>
      </w:r>
    </w:p>
    <w:p w14:paraId="2A867E4C" w14:textId="0422A0F5" w:rsidR="00D7614E" w:rsidRPr="000A3D48" w:rsidRDefault="00D7614E" w:rsidP="00D7614E">
      <w:pPr>
        <w:pStyle w:val="Paragraphedeliste"/>
        <w:numPr>
          <w:ilvl w:val="0"/>
          <w:numId w:val="1"/>
        </w:numPr>
        <w:rPr>
          <w:lang w:val="en-GB"/>
        </w:rPr>
      </w:pPr>
      <w:r w:rsidRPr="00D7614E">
        <w:rPr>
          <w:b/>
          <w:bCs/>
          <w:lang w:val="en-GB"/>
        </w:rPr>
        <w:t>Explain how the differences of situations are justified by the pigs.</w:t>
      </w:r>
    </w:p>
    <w:p w14:paraId="3F857C52" w14:textId="367507E2" w:rsidR="000A3D48" w:rsidRPr="000A3D48" w:rsidRDefault="000A3D48" w:rsidP="000A3D48">
      <w:pPr>
        <w:pStyle w:val="Paragraphedeliste"/>
        <w:rPr>
          <w:lang w:val="en-GB"/>
        </w:rPr>
      </w:pPr>
      <w:r>
        <w:rPr>
          <w:lang w:val="en-GB"/>
        </w:rPr>
        <w:t>The use of Mr Jones justifies all the actions the pigs did, drinking the milk, eating the apples, …</w:t>
      </w:r>
    </w:p>
    <w:p w14:paraId="0C7B7C4D" w14:textId="42BC47A9" w:rsidR="00D7614E" w:rsidRPr="000A3D48" w:rsidRDefault="00D7614E" w:rsidP="00D7614E">
      <w:pPr>
        <w:pStyle w:val="Paragraphedeliste"/>
        <w:numPr>
          <w:ilvl w:val="0"/>
          <w:numId w:val="1"/>
        </w:numPr>
        <w:rPr>
          <w:lang w:val="en-GB"/>
        </w:rPr>
      </w:pPr>
      <w:r>
        <w:rPr>
          <w:b/>
          <w:bCs/>
          <w:lang w:val="en-GB"/>
        </w:rPr>
        <w:t xml:space="preserve">What strategies are used to denounce the </w:t>
      </w:r>
      <w:r w:rsidR="00757F08">
        <w:rPr>
          <w:b/>
          <w:bCs/>
          <w:lang w:val="en-GB"/>
        </w:rPr>
        <w:t>pigs’ attitude</w:t>
      </w:r>
      <w:r>
        <w:rPr>
          <w:b/>
          <w:bCs/>
          <w:lang w:val="en-GB"/>
        </w:rPr>
        <w:t>?</w:t>
      </w:r>
    </w:p>
    <w:p w14:paraId="4C160113" w14:textId="19E1804A" w:rsidR="000A3D48" w:rsidRPr="000A3D48" w:rsidRDefault="000A3D48" w:rsidP="000A3D48">
      <w:pPr>
        <w:pStyle w:val="Paragraphedeliste"/>
        <w:rPr>
          <w:lang w:val="en-GB"/>
        </w:rPr>
      </w:pPr>
      <w:r>
        <w:rPr>
          <w:lang w:val="en-GB"/>
        </w:rPr>
        <w:t>Describing them as masters because they control everything, in the ploughing, “Whoa back Comrades” for example, or putting a pig behind the cart to guide it.</w:t>
      </w:r>
    </w:p>
    <w:p w14:paraId="305EBE92" w14:textId="706BD0E0" w:rsidR="00D7614E" w:rsidRPr="00D7614E" w:rsidRDefault="00D7614E" w:rsidP="00D7614E">
      <w:pPr>
        <w:pStyle w:val="Paragraphedeliste"/>
        <w:numPr>
          <w:ilvl w:val="0"/>
          <w:numId w:val="1"/>
        </w:numPr>
        <w:rPr>
          <w:lang w:val="en-GB"/>
        </w:rPr>
      </w:pPr>
      <w:r>
        <w:rPr>
          <w:b/>
          <w:bCs/>
          <w:lang w:val="en-GB"/>
        </w:rPr>
        <w:t>Check your understanding</w:t>
      </w:r>
    </w:p>
    <w:p w14:paraId="73391B35" w14:textId="27A92EA3" w:rsidR="00D7614E" w:rsidRPr="00D7614E" w:rsidRDefault="00D7614E" w:rsidP="00D7614E">
      <w:pPr>
        <w:pStyle w:val="Paragraphedeliste"/>
        <w:numPr>
          <w:ilvl w:val="1"/>
          <w:numId w:val="1"/>
        </w:numPr>
        <w:rPr>
          <w:lang w:val="en-GB"/>
        </w:rPr>
      </w:pPr>
      <w:r>
        <w:rPr>
          <w:b/>
          <w:bCs/>
          <w:lang w:val="en-GB"/>
        </w:rPr>
        <w:t>Who are the subjects of the following verbs?</w:t>
      </w:r>
    </w:p>
    <w:p w14:paraId="2E91B1B5" w14:textId="7EFAF6CF" w:rsidR="007F64E0" w:rsidRPr="007F64E0" w:rsidRDefault="00D7614E" w:rsidP="007F64E0">
      <w:pPr>
        <w:pStyle w:val="Paragraphedeliste"/>
        <w:numPr>
          <w:ilvl w:val="2"/>
          <w:numId w:val="1"/>
        </w:numPr>
        <w:rPr>
          <w:lang w:val="en-GB"/>
        </w:rPr>
      </w:pPr>
      <w:r>
        <w:rPr>
          <w:b/>
          <w:bCs/>
          <w:lang w:val="en-GB"/>
        </w:rPr>
        <w:t>Extract 1:</w:t>
      </w:r>
    </w:p>
    <w:p w14:paraId="2392E3B8" w14:textId="101BF035" w:rsidR="00D7614E" w:rsidRPr="00D7614E" w:rsidRDefault="00D7614E" w:rsidP="00D7614E">
      <w:pPr>
        <w:pStyle w:val="Paragraphedeliste"/>
        <w:numPr>
          <w:ilvl w:val="3"/>
          <w:numId w:val="1"/>
        </w:numPr>
        <w:rPr>
          <w:lang w:val="en-GB"/>
        </w:rPr>
      </w:pPr>
      <w:r>
        <w:rPr>
          <w:b/>
          <w:bCs/>
          <w:lang w:val="en-GB"/>
        </w:rPr>
        <w:t>“think” (L.3):</w:t>
      </w:r>
      <w:r w:rsidR="00757F08">
        <w:rPr>
          <w:lang w:val="en-GB"/>
        </w:rPr>
        <w:t xml:space="preserve"> </w:t>
      </w:r>
      <w:r w:rsidR="007F64E0">
        <w:rPr>
          <w:lang w:val="en-GB"/>
        </w:rPr>
        <w:t>It refers to the pigs.</w:t>
      </w:r>
    </w:p>
    <w:p w14:paraId="62787F65" w14:textId="32700A3A" w:rsidR="00D7614E" w:rsidRPr="00D7614E" w:rsidRDefault="00D7614E" w:rsidP="00D7614E">
      <w:pPr>
        <w:pStyle w:val="Paragraphedeliste"/>
        <w:numPr>
          <w:ilvl w:val="3"/>
          <w:numId w:val="1"/>
        </w:numPr>
        <w:rPr>
          <w:lang w:val="en-GB"/>
        </w:rPr>
      </w:pPr>
      <w:r>
        <w:rPr>
          <w:b/>
          <w:bCs/>
          <w:lang w:val="en-GB"/>
        </w:rPr>
        <w:t>“mowing and raking” (L.4):</w:t>
      </w:r>
      <w:r w:rsidR="00757F08">
        <w:rPr>
          <w:lang w:val="en-GB"/>
        </w:rPr>
        <w:t xml:space="preserve"> </w:t>
      </w:r>
      <w:r w:rsidR="00827EE1">
        <w:rPr>
          <w:lang w:val="en-GB"/>
        </w:rPr>
        <w:t xml:space="preserve">It refers to </w:t>
      </w:r>
      <w:r w:rsidR="00827EE1">
        <w:rPr>
          <w:lang w:val="en-GB"/>
        </w:rPr>
        <w:t>t</w:t>
      </w:r>
      <w:r w:rsidR="007F64E0">
        <w:rPr>
          <w:lang w:val="en-GB"/>
        </w:rPr>
        <w:t>he horses</w:t>
      </w:r>
    </w:p>
    <w:p w14:paraId="06AB4B61" w14:textId="0659DF5B" w:rsidR="00D7614E" w:rsidRPr="00D7614E" w:rsidRDefault="00D7614E" w:rsidP="00D7614E">
      <w:pPr>
        <w:pStyle w:val="Paragraphedeliste"/>
        <w:numPr>
          <w:ilvl w:val="3"/>
          <w:numId w:val="1"/>
        </w:numPr>
        <w:rPr>
          <w:lang w:val="en-GB"/>
        </w:rPr>
      </w:pPr>
      <w:r>
        <w:rPr>
          <w:b/>
          <w:bCs/>
          <w:lang w:val="en-GB"/>
        </w:rPr>
        <w:t>“supervised” (L.5):</w:t>
      </w:r>
      <w:r w:rsidR="00757F08" w:rsidRPr="00757F08">
        <w:rPr>
          <w:lang w:val="en-GB"/>
        </w:rPr>
        <w:t xml:space="preserve"> </w:t>
      </w:r>
      <w:r w:rsidR="00827EE1">
        <w:rPr>
          <w:lang w:val="en-GB"/>
        </w:rPr>
        <w:t xml:space="preserve">It refers to </w:t>
      </w:r>
      <w:r w:rsidR="007F64E0">
        <w:rPr>
          <w:lang w:val="en-GB"/>
        </w:rPr>
        <w:t>the pigs</w:t>
      </w:r>
    </w:p>
    <w:p w14:paraId="36CA4D3D" w14:textId="2C7D6E22" w:rsidR="00D7614E" w:rsidRPr="00D7614E" w:rsidRDefault="00D7614E" w:rsidP="00D7614E">
      <w:pPr>
        <w:pStyle w:val="Paragraphedeliste"/>
        <w:numPr>
          <w:ilvl w:val="3"/>
          <w:numId w:val="1"/>
        </w:numPr>
        <w:rPr>
          <w:lang w:val="en-GB"/>
        </w:rPr>
      </w:pPr>
      <w:r>
        <w:rPr>
          <w:b/>
          <w:bCs/>
          <w:lang w:val="en-GB"/>
        </w:rPr>
        <w:t>“walking behind” (L.8):</w:t>
      </w:r>
      <w:r w:rsidR="00757F08">
        <w:rPr>
          <w:lang w:val="en-GB"/>
        </w:rPr>
        <w:t xml:space="preserve"> </w:t>
      </w:r>
      <w:r w:rsidR="00827EE1">
        <w:rPr>
          <w:lang w:val="en-GB"/>
        </w:rPr>
        <w:t xml:space="preserve">It refers to </w:t>
      </w:r>
      <w:r w:rsidR="007F64E0">
        <w:rPr>
          <w:lang w:val="en-GB"/>
        </w:rPr>
        <w:t>the pigs</w:t>
      </w:r>
    </w:p>
    <w:p w14:paraId="4B093ED5" w14:textId="3C6F30EA" w:rsidR="00D7614E" w:rsidRPr="00D7614E" w:rsidRDefault="00D7614E" w:rsidP="00D7614E">
      <w:pPr>
        <w:pStyle w:val="Paragraphedeliste"/>
        <w:numPr>
          <w:ilvl w:val="2"/>
          <w:numId w:val="1"/>
        </w:numPr>
        <w:rPr>
          <w:lang w:val="en-GB"/>
        </w:rPr>
      </w:pPr>
      <w:r>
        <w:rPr>
          <w:b/>
          <w:bCs/>
          <w:lang w:val="en-GB"/>
        </w:rPr>
        <w:t>Extract 2:</w:t>
      </w:r>
    </w:p>
    <w:p w14:paraId="10B45F6C" w14:textId="63BB51B9" w:rsidR="00D7614E" w:rsidRPr="00D7614E" w:rsidRDefault="00D7614E" w:rsidP="00757F08">
      <w:pPr>
        <w:pStyle w:val="Paragraphedeliste"/>
        <w:numPr>
          <w:ilvl w:val="0"/>
          <w:numId w:val="2"/>
        </w:numPr>
        <w:rPr>
          <w:lang w:val="en-GB"/>
        </w:rPr>
      </w:pPr>
      <w:r>
        <w:rPr>
          <w:b/>
          <w:bCs/>
          <w:lang w:val="en-GB"/>
        </w:rPr>
        <w:t>“murmured” (L.5):</w:t>
      </w:r>
      <w:r w:rsidR="007F64E0">
        <w:rPr>
          <w:lang w:val="en-GB"/>
        </w:rPr>
        <w:t xml:space="preserve"> </w:t>
      </w:r>
      <w:r w:rsidR="00827EE1">
        <w:rPr>
          <w:lang w:val="en-GB"/>
        </w:rPr>
        <w:t xml:space="preserve">It refers to </w:t>
      </w:r>
      <w:r w:rsidR="007F64E0">
        <w:rPr>
          <w:lang w:val="en-GB"/>
        </w:rPr>
        <w:t>the animals</w:t>
      </w:r>
    </w:p>
    <w:p w14:paraId="27A959DB" w14:textId="571F8343" w:rsidR="00D7614E" w:rsidRPr="00D7614E" w:rsidRDefault="00D7614E" w:rsidP="00757F08">
      <w:pPr>
        <w:pStyle w:val="Paragraphedeliste"/>
        <w:numPr>
          <w:ilvl w:val="0"/>
          <w:numId w:val="2"/>
        </w:numPr>
        <w:rPr>
          <w:lang w:val="en-GB"/>
        </w:rPr>
      </w:pPr>
      <w:r>
        <w:rPr>
          <w:b/>
          <w:bCs/>
          <w:lang w:val="en-GB"/>
        </w:rPr>
        <w:t>“make the necessary explanations” (L.6-7):</w:t>
      </w:r>
      <w:r w:rsidR="00827EE1">
        <w:rPr>
          <w:lang w:val="en-GB"/>
        </w:rPr>
        <w:t xml:space="preserve">It refers to </w:t>
      </w:r>
      <w:r w:rsidR="007F64E0">
        <w:rPr>
          <w:lang w:val="en-GB"/>
        </w:rPr>
        <w:t>squealer</w:t>
      </w:r>
    </w:p>
    <w:p w14:paraId="4F583130" w14:textId="6EFB9028" w:rsidR="00D7614E" w:rsidRPr="00757F08" w:rsidRDefault="00757F08" w:rsidP="00757F08">
      <w:pPr>
        <w:pStyle w:val="Paragraphedeliste"/>
        <w:numPr>
          <w:ilvl w:val="0"/>
          <w:numId w:val="2"/>
        </w:numPr>
        <w:rPr>
          <w:lang w:val="en-GB"/>
        </w:rPr>
      </w:pPr>
      <w:r>
        <w:rPr>
          <w:b/>
          <w:bCs/>
          <w:lang w:val="en-GB"/>
        </w:rPr>
        <w:t>“eat those apples” (L.13):</w:t>
      </w:r>
      <w:r>
        <w:rPr>
          <w:lang w:val="en-GB"/>
        </w:rPr>
        <w:t xml:space="preserve"> </w:t>
      </w:r>
      <w:r w:rsidR="00827EE1">
        <w:rPr>
          <w:lang w:val="en-GB"/>
        </w:rPr>
        <w:t xml:space="preserve">It refers to </w:t>
      </w:r>
      <w:r w:rsidR="007F64E0">
        <w:rPr>
          <w:lang w:val="en-GB"/>
        </w:rPr>
        <w:t>the pigs</w:t>
      </w:r>
    </w:p>
    <w:p w14:paraId="59D985E4" w14:textId="2E862276" w:rsidR="00757F08" w:rsidRPr="00757F08" w:rsidRDefault="00757F08" w:rsidP="00757F08">
      <w:pPr>
        <w:pStyle w:val="Paragraphedeliste"/>
        <w:numPr>
          <w:ilvl w:val="0"/>
          <w:numId w:val="2"/>
        </w:numPr>
        <w:rPr>
          <w:lang w:val="en-GB"/>
        </w:rPr>
      </w:pPr>
      <w:r>
        <w:rPr>
          <w:b/>
          <w:bCs/>
          <w:lang w:val="en-GB"/>
        </w:rPr>
        <w:t>“agreed” (L.19):</w:t>
      </w:r>
      <w:r w:rsidR="00827EE1" w:rsidRPr="00827EE1">
        <w:rPr>
          <w:lang w:val="en-GB"/>
        </w:rPr>
        <w:t xml:space="preserve"> </w:t>
      </w:r>
      <w:r w:rsidR="00827EE1">
        <w:rPr>
          <w:lang w:val="en-GB"/>
        </w:rPr>
        <w:t>It refers to</w:t>
      </w:r>
      <w:r>
        <w:rPr>
          <w:lang w:val="en-GB"/>
        </w:rPr>
        <w:t xml:space="preserve"> </w:t>
      </w:r>
      <w:r w:rsidR="007F64E0">
        <w:rPr>
          <w:lang w:val="en-GB"/>
        </w:rPr>
        <w:t>the a</w:t>
      </w:r>
      <w:bookmarkStart w:id="0" w:name="_GoBack"/>
      <w:bookmarkEnd w:id="0"/>
      <w:r w:rsidR="007F64E0">
        <w:rPr>
          <w:lang w:val="en-GB"/>
        </w:rPr>
        <w:t>nimals</w:t>
      </w:r>
    </w:p>
    <w:p w14:paraId="75F0CC1F" w14:textId="716CF2A4" w:rsidR="00757F08" w:rsidRPr="00757F08" w:rsidRDefault="00757F08" w:rsidP="00757F08">
      <w:pPr>
        <w:pStyle w:val="Paragraphedeliste"/>
        <w:numPr>
          <w:ilvl w:val="1"/>
          <w:numId w:val="1"/>
        </w:numPr>
        <w:rPr>
          <w:b/>
          <w:bCs/>
          <w:lang w:val="en-GB"/>
        </w:rPr>
      </w:pPr>
      <w:r w:rsidRPr="00757F08">
        <w:rPr>
          <w:b/>
          <w:bCs/>
          <w:lang w:val="en-GB"/>
        </w:rPr>
        <w:t>Give three arguments used by th</w:t>
      </w:r>
      <w:r w:rsidR="007F64E0">
        <w:rPr>
          <w:b/>
          <w:bCs/>
          <w:lang w:val="en-GB"/>
        </w:rPr>
        <w:t>e</w:t>
      </w:r>
      <w:r w:rsidRPr="00757F08">
        <w:rPr>
          <w:b/>
          <w:bCs/>
          <w:lang w:val="en-GB"/>
        </w:rPr>
        <w:t xml:space="preserve"> pigs to justify their privileges.</w:t>
      </w:r>
    </w:p>
    <w:p w14:paraId="5F484D4C" w14:textId="31CA9FB2" w:rsidR="00757F08" w:rsidRDefault="007F64E0" w:rsidP="00757F08">
      <w:pPr>
        <w:pStyle w:val="Paragraphedeliste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They run the farm</w:t>
      </w:r>
    </w:p>
    <w:p w14:paraId="498B143F" w14:textId="266DEA85" w:rsidR="00757F08" w:rsidRDefault="007F64E0" w:rsidP="00757F08">
      <w:pPr>
        <w:pStyle w:val="Paragraphedeliste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They are able to prevent Mr Jones from coming back</w:t>
      </w:r>
    </w:p>
    <w:p w14:paraId="0D5E69B2" w14:textId="58DFE6A4" w:rsidR="00757F08" w:rsidRPr="00757F08" w:rsidRDefault="007F64E0" w:rsidP="00757F08">
      <w:pPr>
        <w:pStyle w:val="Paragraphedeliste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 They look after the animals</w:t>
      </w:r>
    </w:p>
    <w:sectPr w:rsidR="00757F08" w:rsidRPr="00757F0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A5830" w14:textId="77777777" w:rsidR="00D70CF5" w:rsidRDefault="00D70CF5" w:rsidP="0068066B">
      <w:r>
        <w:separator/>
      </w:r>
    </w:p>
  </w:endnote>
  <w:endnote w:type="continuationSeparator" w:id="0">
    <w:p w14:paraId="40B0D0CE" w14:textId="77777777" w:rsidR="00D70CF5" w:rsidRDefault="00D70CF5" w:rsidP="006806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EBEB4" w14:textId="77777777" w:rsidR="00D70CF5" w:rsidRDefault="00D70CF5" w:rsidP="0068066B">
      <w:r>
        <w:separator/>
      </w:r>
    </w:p>
  </w:footnote>
  <w:footnote w:type="continuationSeparator" w:id="0">
    <w:p w14:paraId="39BB389E" w14:textId="77777777" w:rsidR="00D70CF5" w:rsidRDefault="00D70CF5" w:rsidP="006806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CA90A" w14:textId="6D0DC055" w:rsidR="0068066B" w:rsidRDefault="0068066B">
    <w:pPr>
      <w:pStyle w:val="En-tte"/>
    </w:pPr>
    <w:r>
      <w:t>Henry Letellier</w:t>
    </w:r>
    <w:r>
      <w:tab/>
      <w:t>LLCE</w:t>
    </w:r>
    <w:r>
      <w:tab/>
      <w:t>1</w:t>
    </w:r>
    <w:r w:rsidRPr="0068066B">
      <w:rPr>
        <w:vertAlign w:val="superscript"/>
      </w:rPr>
      <w:t>ère</w:t>
    </w:r>
    <w:r>
      <w:t xml:space="preserve"> G3 26/03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86107"/>
    <w:multiLevelType w:val="hybridMultilevel"/>
    <w:tmpl w:val="0978B768"/>
    <w:lvl w:ilvl="0" w:tplc="6F7678AE">
      <w:start w:val="5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1B1A15"/>
    <w:multiLevelType w:val="hybridMultilevel"/>
    <w:tmpl w:val="35CAE648"/>
    <w:lvl w:ilvl="0" w:tplc="040C0019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3F63A0"/>
    <w:multiLevelType w:val="hybridMultilevel"/>
    <w:tmpl w:val="FEAA4CD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U0NDAxNDMwNTdX0lEKTi0uzszPAykwrAUAJK3FHCwAAAA="/>
  </w:docVars>
  <w:rsids>
    <w:rsidRoot w:val="005F776F"/>
    <w:rsid w:val="000A3D48"/>
    <w:rsid w:val="00115C1F"/>
    <w:rsid w:val="005B0304"/>
    <w:rsid w:val="005F776F"/>
    <w:rsid w:val="0068066B"/>
    <w:rsid w:val="006B14C4"/>
    <w:rsid w:val="0070443F"/>
    <w:rsid w:val="00757F08"/>
    <w:rsid w:val="007F64E0"/>
    <w:rsid w:val="00827EE1"/>
    <w:rsid w:val="00A73A62"/>
    <w:rsid w:val="00BD2746"/>
    <w:rsid w:val="00D70CF5"/>
    <w:rsid w:val="00D7614E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300ED"/>
  <w15:chartTrackingRefBased/>
  <w15:docId w15:val="{38647CB6-786C-4398-AE7D-11ED0DE86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68066B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68066B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68066B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68066B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aragraphedeliste">
    <w:name w:val="List Paragraph"/>
    <w:basedOn w:val="Normal"/>
    <w:uiPriority w:val="34"/>
    <w:qFormat/>
    <w:rsid w:val="00D761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5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3-26T11:18:00Z</dcterms:created>
  <dcterms:modified xsi:type="dcterms:W3CDTF">2020-03-26T11:55:00Z</dcterms:modified>
</cp:coreProperties>
</file>